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C2F461" w14:textId="3A30E55E" w:rsidR="00FB6CAA" w:rsidRPr="00E54F02" w:rsidRDefault="00FB6CAA" w:rsidP="00FB6CAA">
      <w:pPr>
        <w:jc w:val="center"/>
        <w:rPr>
          <w:rFonts w:eastAsia="华文中宋"/>
          <w:b/>
          <w:bCs/>
          <w:color w:val="FF0000"/>
          <w:sz w:val="76"/>
          <w:szCs w:val="76"/>
        </w:rPr>
      </w:pPr>
      <w:r w:rsidRPr="00E70FEB">
        <w:rPr>
          <w:rFonts w:ascii="华文中宋" w:eastAsia="华文中宋" w:hAnsi="华文中宋" w:cs="华文中宋" w:hint="eastAsia"/>
          <w:b/>
          <w:bCs/>
          <w:color w:val="FF0000"/>
          <w:sz w:val="76"/>
          <w:szCs w:val="76"/>
        </w:rPr>
        <w:t>江</w:t>
      </w:r>
      <w:r w:rsidRPr="00E70FEB">
        <w:rPr>
          <w:rFonts w:ascii="华文中宋" w:eastAsia="华文中宋" w:hAnsi="华文中宋" w:cs="华文中宋"/>
          <w:b/>
          <w:bCs/>
          <w:color w:val="FF0000"/>
          <w:sz w:val="76"/>
          <w:szCs w:val="76"/>
        </w:rPr>
        <w:t xml:space="preserve"> </w:t>
      </w:r>
      <w:r w:rsidRPr="00E70FEB">
        <w:rPr>
          <w:rFonts w:ascii="华文中宋" w:eastAsia="华文中宋" w:hAnsi="华文中宋" w:cs="华文中宋" w:hint="eastAsia"/>
          <w:b/>
          <w:bCs/>
          <w:color w:val="FF0000"/>
          <w:sz w:val="76"/>
          <w:szCs w:val="76"/>
        </w:rPr>
        <w:t>苏</w:t>
      </w:r>
      <w:r w:rsidRPr="00E70FEB">
        <w:rPr>
          <w:rFonts w:ascii="华文中宋" w:eastAsia="华文中宋" w:hAnsi="华文中宋" w:cs="华文中宋"/>
          <w:b/>
          <w:bCs/>
          <w:color w:val="FF0000"/>
          <w:sz w:val="76"/>
          <w:szCs w:val="76"/>
        </w:rPr>
        <w:t xml:space="preserve"> </w:t>
      </w:r>
      <w:r w:rsidRPr="00E70FEB">
        <w:rPr>
          <w:rFonts w:ascii="华文中宋" w:eastAsia="华文中宋" w:hAnsi="华文中宋" w:cs="华文中宋" w:hint="eastAsia"/>
          <w:b/>
          <w:bCs/>
          <w:color w:val="FF0000"/>
          <w:sz w:val="76"/>
          <w:szCs w:val="76"/>
        </w:rPr>
        <w:t>省</w:t>
      </w:r>
      <w:r w:rsidRPr="00E70FEB">
        <w:rPr>
          <w:rFonts w:ascii="华文中宋" w:eastAsia="华文中宋" w:hAnsi="华文中宋" w:cs="华文中宋"/>
          <w:b/>
          <w:bCs/>
          <w:color w:val="FF0000"/>
          <w:sz w:val="76"/>
          <w:szCs w:val="76"/>
        </w:rPr>
        <w:t xml:space="preserve"> </w:t>
      </w:r>
      <w:r w:rsidRPr="00E70FEB">
        <w:rPr>
          <w:rFonts w:ascii="华文中宋" w:eastAsia="华文中宋" w:hAnsi="华文中宋" w:cs="华文中宋" w:hint="eastAsia"/>
          <w:b/>
          <w:bCs/>
          <w:color w:val="FF0000"/>
          <w:sz w:val="76"/>
          <w:szCs w:val="76"/>
        </w:rPr>
        <w:t>计</w:t>
      </w:r>
      <w:r w:rsidRPr="00E70FEB">
        <w:rPr>
          <w:rFonts w:ascii="华文中宋" w:eastAsia="华文中宋" w:hAnsi="华文中宋" w:cs="华文中宋"/>
          <w:b/>
          <w:bCs/>
          <w:color w:val="FF0000"/>
          <w:sz w:val="76"/>
          <w:szCs w:val="76"/>
        </w:rPr>
        <w:t xml:space="preserve"> </w:t>
      </w:r>
      <w:r w:rsidRPr="00E70FEB">
        <w:rPr>
          <w:rFonts w:ascii="华文中宋" w:eastAsia="华文中宋" w:hAnsi="华文中宋" w:cs="华文中宋" w:hint="eastAsia"/>
          <w:b/>
          <w:bCs/>
          <w:color w:val="FF0000"/>
          <w:sz w:val="76"/>
          <w:szCs w:val="76"/>
        </w:rPr>
        <w:t>算</w:t>
      </w:r>
      <w:r w:rsidRPr="00E70FEB">
        <w:rPr>
          <w:rFonts w:ascii="华文中宋" w:eastAsia="华文中宋" w:hAnsi="华文中宋" w:cs="华文中宋"/>
          <w:b/>
          <w:bCs/>
          <w:color w:val="FF0000"/>
          <w:sz w:val="76"/>
          <w:szCs w:val="76"/>
        </w:rPr>
        <w:t xml:space="preserve"> </w:t>
      </w:r>
      <w:r w:rsidRPr="00E70FEB">
        <w:rPr>
          <w:rFonts w:ascii="华文中宋" w:eastAsia="华文中宋" w:hAnsi="华文中宋" w:cs="华文中宋" w:hint="eastAsia"/>
          <w:b/>
          <w:bCs/>
          <w:color w:val="FF0000"/>
          <w:sz w:val="76"/>
          <w:szCs w:val="76"/>
        </w:rPr>
        <w:t>机</w:t>
      </w:r>
      <w:r w:rsidRPr="00E70FEB">
        <w:rPr>
          <w:rFonts w:ascii="华文中宋" w:eastAsia="华文中宋" w:hAnsi="华文中宋" w:cs="华文中宋"/>
          <w:b/>
          <w:bCs/>
          <w:color w:val="FF0000"/>
          <w:sz w:val="76"/>
          <w:szCs w:val="76"/>
        </w:rPr>
        <w:t xml:space="preserve"> </w:t>
      </w:r>
      <w:r w:rsidRPr="00E70FEB">
        <w:rPr>
          <w:rFonts w:ascii="华文中宋" w:eastAsia="华文中宋" w:hAnsi="华文中宋" w:cs="华文中宋" w:hint="eastAsia"/>
          <w:b/>
          <w:bCs/>
          <w:color w:val="FF0000"/>
          <w:sz w:val="76"/>
          <w:szCs w:val="76"/>
        </w:rPr>
        <w:t>学</w:t>
      </w:r>
      <w:r w:rsidRPr="00E70FEB">
        <w:rPr>
          <w:rFonts w:ascii="华文中宋" w:eastAsia="华文中宋" w:hAnsi="华文中宋" w:cs="华文中宋"/>
          <w:b/>
          <w:bCs/>
          <w:color w:val="FF0000"/>
          <w:sz w:val="76"/>
          <w:szCs w:val="76"/>
        </w:rPr>
        <w:t xml:space="preserve"> </w:t>
      </w:r>
      <w:r w:rsidRPr="00E70FEB">
        <w:rPr>
          <w:rFonts w:ascii="华文中宋" w:eastAsia="华文中宋" w:hAnsi="华文中宋" w:cs="华文中宋" w:hint="eastAsia"/>
          <w:b/>
          <w:bCs/>
          <w:color w:val="FF0000"/>
          <w:sz w:val="76"/>
          <w:szCs w:val="76"/>
        </w:rPr>
        <w:t>会</w:t>
      </w:r>
    </w:p>
    <w:p w14:paraId="0126255A" w14:textId="39968ECA" w:rsidR="00FB6CAA" w:rsidRDefault="00B62659" w:rsidP="00FB6CAA">
      <w:pPr>
        <w:jc w:val="center"/>
        <w:rPr>
          <w:rFonts w:ascii="宋体"/>
          <w:sz w:val="30"/>
          <w:szCs w:val="30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67FB88C8" wp14:editId="305F5DA4">
                <wp:simplePos x="0" y="0"/>
                <wp:positionH relativeFrom="column">
                  <wp:posOffset>0</wp:posOffset>
                </wp:positionH>
                <wp:positionV relativeFrom="paragraph">
                  <wp:posOffset>370204</wp:posOffset>
                </wp:positionV>
                <wp:extent cx="5715000" cy="0"/>
                <wp:effectExtent l="0" t="1905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37E118" id="Line 2" o:spid="_x0000_s1026" style="position:absolute;left:0;text-align:left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29.15pt" to="450pt,2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" strokecolor="red" strokeweight="3pt"/>
            </w:pict>
          </mc:Fallback>
        </mc:AlternateContent>
      </w:r>
      <w:r w:rsidR="00FB6CAA">
        <w:rPr>
          <w:rFonts w:ascii="宋体" w:hAnsi="宋体" w:cs="宋体" w:hint="eastAsia"/>
          <w:sz w:val="30"/>
          <w:szCs w:val="30"/>
        </w:rPr>
        <w:t>苏计学会【</w:t>
      </w:r>
      <w:r w:rsidR="00FB6CAA">
        <w:rPr>
          <w:rFonts w:ascii="宋体" w:hAnsi="宋体" w:cs="宋体"/>
          <w:sz w:val="30"/>
          <w:szCs w:val="30"/>
        </w:rPr>
        <w:t>20</w:t>
      </w:r>
      <w:r w:rsidR="00FB6CAA">
        <w:rPr>
          <w:rFonts w:ascii="宋体" w:hAnsi="宋体" w:cs="宋体" w:hint="eastAsia"/>
          <w:sz w:val="30"/>
          <w:szCs w:val="30"/>
        </w:rPr>
        <w:t>22】第</w:t>
      </w:r>
      <w:r w:rsidR="007B0C30">
        <w:rPr>
          <w:rFonts w:ascii="宋体" w:hAnsi="宋体" w:cs="宋体"/>
          <w:sz w:val="30"/>
          <w:szCs w:val="30"/>
        </w:rPr>
        <w:t>2</w:t>
      </w:r>
      <w:r w:rsidR="00311A9D">
        <w:rPr>
          <w:rFonts w:ascii="宋体" w:hAnsi="宋体" w:cs="宋体"/>
          <w:sz w:val="30"/>
          <w:szCs w:val="30"/>
        </w:rPr>
        <w:t>7</w:t>
      </w:r>
      <w:r w:rsidR="00FB6CAA">
        <w:rPr>
          <w:rFonts w:ascii="宋体" w:hAnsi="宋体" w:cs="宋体" w:hint="eastAsia"/>
          <w:sz w:val="30"/>
          <w:szCs w:val="30"/>
        </w:rPr>
        <w:t>号</w:t>
      </w:r>
    </w:p>
    <w:p w14:paraId="2F73A7C4" w14:textId="51A97068" w:rsidR="005F22CD" w:rsidRPr="00EA3CAC" w:rsidRDefault="00311A9D" w:rsidP="002A4077">
      <w:pPr>
        <w:pStyle w:val="2"/>
        <w:spacing w:before="600" w:after="100" w:line="415" w:lineRule="auto"/>
        <w:jc w:val="center"/>
        <w:rPr>
          <w:rFonts w:ascii="黑体" w:eastAsia="黑体" w:hAnsi="黑体"/>
        </w:rPr>
      </w:pPr>
      <w:r w:rsidRPr="00311A9D">
        <w:rPr>
          <w:rFonts w:ascii="黑体" w:eastAsia="黑体" w:hAnsi="黑体" w:hint="eastAsia"/>
          <w:sz w:val="28"/>
        </w:rPr>
        <w:t>江苏省计算机学会关于推荐2022年“最美科技工作者”候选人的通知</w:t>
      </w:r>
    </w:p>
    <w:p w14:paraId="0740191F" w14:textId="77777777" w:rsidR="00311A9D" w:rsidRPr="00311A9D" w:rsidRDefault="00311A9D" w:rsidP="00311A9D">
      <w:pPr>
        <w:pStyle w:val="0010"/>
        <w:rPr>
          <w:rFonts w:hint="eastAsia"/>
        </w:rPr>
      </w:pPr>
      <w:r w:rsidRPr="00311A9D">
        <w:rPr>
          <w:rFonts w:hint="eastAsia"/>
        </w:rPr>
        <w:t>各会员：</w:t>
      </w:r>
    </w:p>
    <w:p w14:paraId="4110608D" w14:textId="2AFAE386" w:rsidR="00311A9D" w:rsidRPr="00311A9D" w:rsidRDefault="00311A9D" w:rsidP="00311A9D">
      <w:pPr>
        <w:pStyle w:val="001"/>
        <w:ind w:firstLine="480"/>
        <w:rPr>
          <w:rFonts w:hint="eastAsia"/>
        </w:rPr>
      </w:pPr>
      <w:r w:rsidRPr="00311A9D">
        <w:rPr>
          <w:rFonts w:hint="eastAsia"/>
        </w:rPr>
        <w:t>根据省科协《关于开展2022年江苏省“最美科技工作者”遴选宣传活动的通知》（以下简称《通知》）的要求，江苏省计算机学会启动“最美科技工作者”候选人推选工作，欢迎大家自荐申报，相关事宜通知如下：</w:t>
      </w:r>
    </w:p>
    <w:p w14:paraId="2C54D418" w14:textId="56537676" w:rsidR="00311A9D" w:rsidRPr="00311A9D" w:rsidRDefault="00311A9D" w:rsidP="00311A9D">
      <w:pPr>
        <w:pStyle w:val="0010"/>
        <w:rPr>
          <w:rFonts w:hint="eastAsia"/>
        </w:rPr>
      </w:pPr>
      <w:r w:rsidRPr="00311A9D">
        <w:rPr>
          <w:rFonts w:hint="eastAsia"/>
        </w:rPr>
        <w:t>一、候选人条件</w:t>
      </w:r>
    </w:p>
    <w:p w14:paraId="4D597283" w14:textId="4645ACC3" w:rsidR="00311A9D" w:rsidRPr="00311A9D" w:rsidRDefault="00311A9D" w:rsidP="00311A9D">
      <w:pPr>
        <w:pStyle w:val="001"/>
        <w:ind w:firstLine="480"/>
        <w:rPr>
          <w:rFonts w:hint="eastAsia"/>
        </w:rPr>
      </w:pPr>
      <w:r w:rsidRPr="00311A9D">
        <w:rPr>
          <w:rFonts w:hint="eastAsia"/>
        </w:rPr>
        <w:t>候选人需为江苏省计算机学会会员，并符合《通知》的遴选标准（见附件1）。</w:t>
      </w:r>
    </w:p>
    <w:p w14:paraId="7B8AE49A" w14:textId="35370D87" w:rsidR="00311A9D" w:rsidRPr="00311A9D" w:rsidRDefault="00311A9D" w:rsidP="00311A9D">
      <w:pPr>
        <w:pStyle w:val="0010"/>
        <w:rPr>
          <w:rFonts w:hint="eastAsia"/>
        </w:rPr>
      </w:pPr>
      <w:r w:rsidRPr="00311A9D">
        <w:rPr>
          <w:rFonts w:hint="eastAsia"/>
        </w:rPr>
        <w:t>二、遴选发布</w:t>
      </w:r>
    </w:p>
    <w:p w14:paraId="1A70E00F" w14:textId="4498C704" w:rsidR="00311A9D" w:rsidRPr="00311A9D" w:rsidRDefault="00311A9D" w:rsidP="00311A9D">
      <w:pPr>
        <w:pStyle w:val="001"/>
        <w:ind w:firstLine="480"/>
        <w:rPr>
          <w:rFonts w:hint="eastAsia"/>
        </w:rPr>
      </w:pPr>
      <w:r w:rsidRPr="00311A9D">
        <w:rPr>
          <w:rFonts w:hint="eastAsia"/>
        </w:rPr>
        <w:t>按照省科协《通知》中的遴选标准，学会组织对候选人进行遴选，最终遴选确定1名参加省科协2022年江苏省“最美科技工作者”评选。</w:t>
      </w:r>
    </w:p>
    <w:p w14:paraId="77505984" w14:textId="44BC3F7E" w:rsidR="00311A9D" w:rsidRPr="00311A9D" w:rsidRDefault="00311A9D" w:rsidP="00311A9D">
      <w:pPr>
        <w:pStyle w:val="0010"/>
        <w:rPr>
          <w:rFonts w:hint="eastAsia"/>
        </w:rPr>
      </w:pPr>
      <w:r w:rsidRPr="00311A9D">
        <w:rPr>
          <w:rFonts w:hint="eastAsia"/>
        </w:rPr>
        <w:t>三、材料报送要求</w:t>
      </w:r>
    </w:p>
    <w:p w14:paraId="60871463" w14:textId="3DF5CF5D" w:rsidR="00311A9D" w:rsidRPr="00311A9D" w:rsidRDefault="00311A9D" w:rsidP="00311A9D">
      <w:pPr>
        <w:pStyle w:val="001"/>
        <w:ind w:firstLine="480"/>
        <w:rPr>
          <w:rFonts w:hint="eastAsia"/>
        </w:rPr>
      </w:pPr>
      <w:r w:rsidRPr="00311A9D">
        <w:rPr>
          <w:rFonts w:hint="eastAsia"/>
        </w:rPr>
        <w:t>候选人请于2021年4月15日前，将推荐材料电子版、加盖公章的纸质版报送学会秘书处，推荐材料包括：</w:t>
      </w:r>
    </w:p>
    <w:p w14:paraId="3926087C" w14:textId="408FC884" w:rsidR="00311A9D" w:rsidRPr="00311A9D" w:rsidRDefault="00311A9D" w:rsidP="00311A9D">
      <w:pPr>
        <w:pStyle w:val="001"/>
        <w:ind w:firstLine="480"/>
        <w:rPr>
          <w:rFonts w:hint="eastAsia"/>
        </w:rPr>
      </w:pPr>
      <w:r w:rsidRPr="00311A9D">
        <w:rPr>
          <w:rFonts w:hint="eastAsia"/>
        </w:rPr>
        <w:t xml:space="preserve">（一）《2022年“最美科技工作者”推荐表》（附件2），一式两份，须签字并加盖所在单位公章； </w:t>
      </w:r>
    </w:p>
    <w:p w14:paraId="032053D1" w14:textId="1149EE81" w:rsidR="00311A9D" w:rsidRPr="00311A9D" w:rsidRDefault="00311A9D" w:rsidP="00311A9D">
      <w:pPr>
        <w:pStyle w:val="001"/>
        <w:ind w:firstLine="480"/>
        <w:rPr>
          <w:rFonts w:hint="eastAsia"/>
        </w:rPr>
      </w:pPr>
      <w:r w:rsidRPr="00311A9D">
        <w:rPr>
          <w:rFonts w:hint="eastAsia"/>
        </w:rPr>
        <w:t>（二）小2寸正面免冠彩色照片1张，以及体现其先进事迹的生活或工作照片3—5张，照片请提供jpg格式，不小于2MB，用姓名作为照片名；</w:t>
      </w:r>
    </w:p>
    <w:p w14:paraId="0A3C3971" w14:textId="0FE1F475" w:rsidR="00311A9D" w:rsidRPr="00311A9D" w:rsidRDefault="00311A9D" w:rsidP="00311A9D">
      <w:pPr>
        <w:pStyle w:val="001"/>
        <w:ind w:firstLine="480"/>
        <w:rPr>
          <w:rFonts w:hint="eastAsia"/>
        </w:rPr>
      </w:pPr>
      <w:r w:rsidRPr="00311A9D">
        <w:rPr>
          <w:rFonts w:hint="eastAsia"/>
        </w:rPr>
        <w:t>（三）以上材料请提供Word版和PDF版各一套。</w:t>
      </w:r>
    </w:p>
    <w:p w14:paraId="43746697" w14:textId="0DD690A3" w:rsidR="00311A9D" w:rsidRPr="00311A9D" w:rsidRDefault="00311A9D" w:rsidP="00311A9D">
      <w:pPr>
        <w:pStyle w:val="001"/>
        <w:ind w:firstLine="480"/>
        <w:rPr>
          <w:rFonts w:hint="eastAsia"/>
        </w:rPr>
      </w:pPr>
      <w:r w:rsidRPr="00311A9D">
        <w:rPr>
          <w:rFonts w:hint="eastAsia"/>
        </w:rPr>
        <w:t>联系人：石克</w:t>
      </w:r>
    </w:p>
    <w:p w14:paraId="639084B6" w14:textId="68751575" w:rsidR="00311A9D" w:rsidRPr="00311A9D" w:rsidRDefault="00311A9D" w:rsidP="00311A9D">
      <w:pPr>
        <w:pStyle w:val="001"/>
        <w:ind w:firstLine="480"/>
        <w:rPr>
          <w:rFonts w:hint="eastAsia"/>
        </w:rPr>
      </w:pPr>
      <w:r w:rsidRPr="00311A9D">
        <w:rPr>
          <w:rFonts w:hint="eastAsia"/>
        </w:rPr>
        <w:t>联系电话：18114472513</w:t>
      </w:r>
    </w:p>
    <w:p w14:paraId="3A40312E" w14:textId="655375AD" w:rsidR="00311A9D" w:rsidRPr="00311A9D" w:rsidRDefault="00311A9D" w:rsidP="00311A9D">
      <w:pPr>
        <w:pStyle w:val="001"/>
        <w:ind w:firstLine="480"/>
        <w:rPr>
          <w:rFonts w:hint="eastAsia"/>
        </w:rPr>
      </w:pPr>
      <w:r w:rsidRPr="00311A9D">
        <w:rPr>
          <w:rFonts w:hint="eastAsia"/>
        </w:rPr>
        <w:t>邮箱：jscs@nju.edu.cn</w:t>
      </w:r>
    </w:p>
    <w:p w14:paraId="0CF06A99" w14:textId="0C2800D9" w:rsidR="00311A9D" w:rsidRPr="00311A9D" w:rsidRDefault="00311A9D" w:rsidP="00311A9D">
      <w:pPr>
        <w:pStyle w:val="001"/>
        <w:ind w:firstLine="480"/>
        <w:rPr>
          <w:rFonts w:hint="eastAsia"/>
        </w:rPr>
      </w:pPr>
      <w:r w:rsidRPr="00311A9D">
        <w:rPr>
          <w:rFonts w:hint="eastAsia"/>
        </w:rPr>
        <w:t>附件1：关于开展2022年江苏省“最美科技工作者”遴选宣传活动的通知</w:t>
      </w:r>
    </w:p>
    <w:p w14:paraId="7E363676" w14:textId="1A637C57" w:rsidR="00311A9D" w:rsidRPr="00311A9D" w:rsidRDefault="00311A9D" w:rsidP="00311A9D">
      <w:pPr>
        <w:pStyle w:val="001"/>
        <w:ind w:firstLine="480"/>
        <w:rPr>
          <w:rFonts w:hint="eastAsia"/>
        </w:rPr>
      </w:pPr>
      <w:bookmarkStart w:id="0" w:name="_GoBack"/>
      <w:bookmarkEnd w:id="0"/>
      <w:r w:rsidRPr="00311A9D">
        <w:rPr>
          <w:rFonts w:hint="eastAsia"/>
        </w:rPr>
        <w:t>附件2：2022年江苏省“最美科技工作者”推荐表</w:t>
      </w:r>
    </w:p>
    <w:p w14:paraId="00D446A1" w14:textId="42B22F3E" w:rsidR="00311A9D" w:rsidRDefault="00311A9D" w:rsidP="00311A9D">
      <w:pPr>
        <w:pStyle w:val="001"/>
        <w:ind w:firstLine="480"/>
      </w:pPr>
    </w:p>
    <w:p w14:paraId="48CB23E2" w14:textId="77777777" w:rsidR="00311A9D" w:rsidRPr="00311A9D" w:rsidRDefault="00311A9D" w:rsidP="00311A9D">
      <w:pPr>
        <w:pStyle w:val="001"/>
        <w:ind w:firstLine="480"/>
        <w:rPr>
          <w:rFonts w:hint="eastAsia"/>
        </w:rPr>
      </w:pPr>
    </w:p>
    <w:p w14:paraId="6AA64868" w14:textId="65FED70B" w:rsidR="00311A9D" w:rsidRPr="00311A9D" w:rsidRDefault="00311A9D" w:rsidP="00311A9D">
      <w:pPr>
        <w:jc w:val="right"/>
        <w:rPr>
          <w:rFonts w:ascii="仿宋" w:eastAsia="仿宋" w:hAnsi="仿宋" w:hint="eastAsia"/>
          <w:sz w:val="24"/>
          <w:szCs w:val="24"/>
        </w:rPr>
      </w:pPr>
      <w:r w:rsidRPr="00311A9D">
        <w:rPr>
          <w:rFonts w:ascii="仿宋" w:eastAsia="仿宋" w:hAnsi="仿宋" w:hint="eastAsia"/>
          <w:sz w:val="24"/>
          <w:szCs w:val="24"/>
        </w:rPr>
        <w:t>江苏省计算机学会</w:t>
      </w:r>
    </w:p>
    <w:p w14:paraId="1359681B" w14:textId="7A284112" w:rsidR="00C61979" w:rsidRPr="00311A9D" w:rsidRDefault="00311A9D" w:rsidP="00311A9D">
      <w:pPr>
        <w:ind w:right="480"/>
        <w:jc w:val="right"/>
        <w:rPr>
          <w:rFonts w:ascii="仿宋" w:eastAsia="仿宋" w:hAnsi="仿宋" w:hint="eastAsia"/>
          <w:sz w:val="24"/>
          <w:szCs w:val="24"/>
        </w:rPr>
      </w:pPr>
      <w:r w:rsidRPr="00311A9D">
        <w:rPr>
          <w:rFonts w:ascii="仿宋" w:eastAsia="仿宋" w:hAnsi="仿宋"/>
          <w:sz w:val="24"/>
          <w:szCs w:val="24"/>
        </w:rPr>
        <w:t>2022-3-30</w:t>
      </w:r>
      <w:r w:rsidR="007B0C30" w:rsidRPr="00311A9D">
        <w:rPr>
          <w:rFonts w:ascii="仿宋" w:eastAsia="仿宋" w:hAnsi="仿宋" w:hint="eastAsia"/>
          <w:sz w:val="24"/>
          <w:szCs w:val="24"/>
        </w:rPr>
        <w:t xml:space="preserve">        </w:t>
      </w:r>
      <w:r w:rsidR="007B0C30" w:rsidRPr="00311A9D">
        <w:rPr>
          <w:rFonts w:ascii="仿宋" w:eastAsia="仿宋" w:hAnsi="仿宋"/>
          <w:sz w:val="24"/>
          <w:szCs w:val="24"/>
        </w:rPr>
        <w:t xml:space="preserve">         </w:t>
      </w:r>
    </w:p>
    <w:sectPr w:rsidR="00C61979" w:rsidRPr="00311A9D" w:rsidSect="00B078B1">
      <w:pgSz w:w="11906" w:h="16838"/>
      <w:pgMar w:top="1135" w:right="1474" w:bottom="993" w:left="1474" w:header="851" w:footer="837" w:gutter="0"/>
      <w:pgNumType w:fmt="numberInDash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ACA46B" w14:textId="77777777" w:rsidR="00864668" w:rsidRDefault="00864668" w:rsidP="00D007D5">
      <w:r>
        <w:separator/>
      </w:r>
    </w:p>
  </w:endnote>
  <w:endnote w:type="continuationSeparator" w:id="0">
    <w:p w14:paraId="5C12B579" w14:textId="77777777" w:rsidR="00864668" w:rsidRDefault="00864668" w:rsidP="00D007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113CB4" w14:textId="77777777" w:rsidR="00864668" w:rsidRDefault="00864668" w:rsidP="00D007D5">
      <w:r>
        <w:separator/>
      </w:r>
    </w:p>
  </w:footnote>
  <w:footnote w:type="continuationSeparator" w:id="0">
    <w:p w14:paraId="1BF58922" w14:textId="77777777" w:rsidR="00864668" w:rsidRDefault="00864668" w:rsidP="00D007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35C1A"/>
    <w:multiLevelType w:val="multilevel"/>
    <w:tmpl w:val="00235C1A"/>
    <w:lvl w:ilvl="0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1C72E4"/>
    <w:multiLevelType w:val="multilevel"/>
    <w:tmpl w:val="2F1C72E4"/>
    <w:lvl w:ilvl="0">
      <w:start w:val="1"/>
      <w:numFmt w:val="chineseCountingThousand"/>
      <w:suff w:val="nothing"/>
      <w:lvlText w:val="%1、"/>
      <w:lvlJc w:val="left"/>
      <w:pPr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0" w:firstLine="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0" w:firstLine="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0" w:firstLine="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0" w:firstLine="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0" w:firstLine="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eastAsi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MjQ1szAyNTU2NzNW0lEKTi0uzszPAykwrAUAYDbLvywAAAA="/>
  </w:docVars>
  <w:rsids>
    <w:rsidRoot w:val="00BD7927"/>
    <w:rsid w:val="00002192"/>
    <w:rsid w:val="00006CC5"/>
    <w:rsid w:val="0000793A"/>
    <w:rsid w:val="000123ED"/>
    <w:rsid w:val="0002034B"/>
    <w:rsid w:val="0004130A"/>
    <w:rsid w:val="00042F74"/>
    <w:rsid w:val="000432F0"/>
    <w:rsid w:val="000649B9"/>
    <w:rsid w:val="00066595"/>
    <w:rsid w:val="0007025D"/>
    <w:rsid w:val="0007381E"/>
    <w:rsid w:val="0008145B"/>
    <w:rsid w:val="00085D5B"/>
    <w:rsid w:val="00090748"/>
    <w:rsid w:val="000A51C6"/>
    <w:rsid w:val="000A6425"/>
    <w:rsid w:val="000B1F8E"/>
    <w:rsid w:val="000C1C22"/>
    <w:rsid w:val="000C32BA"/>
    <w:rsid w:val="000D3565"/>
    <w:rsid w:val="000D5D6D"/>
    <w:rsid w:val="000E524F"/>
    <w:rsid w:val="000F13F3"/>
    <w:rsid w:val="00103916"/>
    <w:rsid w:val="001122BB"/>
    <w:rsid w:val="00135035"/>
    <w:rsid w:val="00141FA9"/>
    <w:rsid w:val="00146F85"/>
    <w:rsid w:val="0015313B"/>
    <w:rsid w:val="0016552F"/>
    <w:rsid w:val="00167796"/>
    <w:rsid w:val="00171903"/>
    <w:rsid w:val="0017456A"/>
    <w:rsid w:val="00174A65"/>
    <w:rsid w:val="00197AD4"/>
    <w:rsid w:val="001A0DAA"/>
    <w:rsid w:val="001D5694"/>
    <w:rsid w:val="002012A2"/>
    <w:rsid w:val="002050EC"/>
    <w:rsid w:val="00226900"/>
    <w:rsid w:val="0026070A"/>
    <w:rsid w:val="00260EDE"/>
    <w:rsid w:val="002747F1"/>
    <w:rsid w:val="00276763"/>
    <w:rsid w:val="00291AC3"/>
    <w:rsid w:val="002A0628"/>
    <w:rsid w:val="002A1D0A"/>
    <w:rsid w:val="002A4077"/>
    <w:rsid w:val="002C4885"/>
    <w:rsid w:val="002C52E6"/>
    <w:rsid w:val="002C7870"/>
    <w:rsid w:val="002E3283"/>
    <w:rsid w:val="002F1B66"/>
    <w:rsid w:val="00302097"/>
    <w:rsid w:val="00303AA7"/>
    <w:rsid w:val="0030551D"/>
    <w:rsid w:val="00310CC8"/>
    <w:rsid w:val="003112E9"/>
    <w:rsid w:val="00311A9D"/>
    <w:rsid w:val="00332849"/>
    <w:rsid w:val="00341A67"/>
    <w:rsid w:val="00343952"/>
    <w:rsid w:val="00344AB6"/>
    <w:rsid w:val="00351886"/>
    <w:rsid w:val="003531DF"/>
    <w:rsid w:val="003606D0"/>
    <w:rsid w:val="00366B6D"/>
    <w:rsid w:val="003828E9"/>
    <w:rsid w:val="003959E6"/>
    <w:rsid w:val="003B1E8E"/>
    <w:rsid w:val="003B5A63"/>
    <w:rsid w:val="003C47C7"/>
    <w:rsid w:val="003D0D24"/>
    <w:rsid w:val="003E1DA9"/>
    <w:rsid w:val="003F5FF3"/>
    <w:rsid w:val="00406E0A"/>
    <w:rsid w:val="00412F80"/>
    <w:rsid w:val="004165EB"/>
    <w:rsid w:val="00436CDF"/>
    <w:rsid w:val="00444994"/>
    <w:rsid w:val="00446C87"/>
    <w:rsid w:val="00451238"/>
    <w:rsid w:val="00457469"/>
    <w:rsid w:val="0048002A"/>
    <w:rsid w:val="00496ECC"/>
    <w:rsid w:val="004A5B3A"/>
    <w:rsid w:val="004B29AC"/>
    <w:rsid w:val="004D2AD0"/>
    <w:rsid w:val="004E41EA"/>
    <w:rsid w:val="004E42D5"/>
    <w:rsid w:val="004E7E98"/>
    <w:rsid w:val="004F12EF"/>
    <w:rsid w:val="0051307E"/>
    <w:rsid w:val="00525D83"/>
    <w:rsid w:val="005301D2"/>
    <w:rsid w:val="005370D1"/>
    <w:rsid w:val="00537979"/>
    <w:rsid w:val="0055107B"/>
    <w:rsid w:val="00566712"/>
    <w:rsid w:val="00577134"/>
    <w:rsid w:val="005940CF"/>
    <w:rsid w:val="005A1A91"/>
    <w:rsid w:val="005A1E67"/>
    <w:rsid w:val="005A5814"/>
    <w:rsid w:val="005F22CD"/>
    <w:rsid w:val="005F2F57"/>
    <w:rsid w:val="0060488E"/>
    <w:rsid w:val="00607920"/>
    <w:rsid w:val="00613A82"/>
    <w:rsid w:val="00620E99"/>
    <w:rsid w:val="00621D60"/>
    <w:rsid w:val="006306E8"/>
    <w:rsid w:val="00633E56"/>
    <w:rsid w:val="00634B3E"/>
    <w:rsid w:val="00636F5E"/>
    <w:rsid w:val="00651912"/>
    <w:rsid w:val="006522A6"/>
    <w:rsid w:val="0066749F"/>
    <w:rsid w:val="00677D32"/>
    <w:rsid w:val="00681A76"/>
    <w:rsid w:val="0068781C"/>
    <w:rsid w:val="00687CE8"/>
    <w:rsid w:val="00692752"/>
    <w:rsid w:val="00692CE5"/>
    <w:rsid w:val="00697EFC"/>
    <w:rsid w:val="006A4572"/>
    <w:rsid w:val="006A62BF"/>
    <w:rsid w:val="006C5D79"/>
    <w:rsid w:val="006D001E"/>
    <w:rsid w:val="006E5D6A"/>
    <w:rsid w:val="0070050F"/>
    <w:rsid w:val="007046B7"/>
    <w:rsid w:val="00705C21"/>
    <w:rsid w:val="00712CF6"/>
    <w:rsid w:val="00736699"/>
    <w:rsid w:val="00741EB4"/>
    <w:rsid w:val="007441F7"/>
    <w:rsid w:val="00764E40"/>
    <w:rsid w:val="00773A0B"/>
    <w:rsid w:val="00785C3B"/>
    <w:rsid w:val="00792F4B"/>
    <w:rsid w:val="007A59DF"/>
    <w:rsid w:val="007B0856"/>
    <w:rsid w:val="007B0C30"/>
    <w:rsid w:val="007B47CE"/>
    <w:rsid w:val="007B582F"/>
    <w:rsid w:val="007C571D"/>
    <w:rsid w:val="007D3F5A"/>
    <w:rsid w:val="007E116D"/>
    <w:rsid w:val="007E40FB"/>
    <w:rsid w:val="007E7EFA"/>
    <w:rsid w:val="007F1242"/>
    <w:rsid w:val="007F3950"/>
    <w:rsid w:val="00804B3F"/>
    <w:rsid w:val="00807932"/>
    <w:rsid w:val="0081252D"/>
    <w:rsid w:val="00825E16"/>
    <w:rsid w:val="0083079B"/>
    <w:rsid w:val="0084353F"/>
    <w:rsid w:val="00843DDF"/>
    <w:rsid w:val="008538C6"/>
    <w:rsid w:val="00853CD5"/>
    <w:rsid w:val="0085701E"/>
    <w:rsid w:val="00864668"/>
    <w:rsid w:val="00872C42"/>
    <w:rsid w:val="00872F8A"/>
    <w:rsid w:val="00876576"/>
    <w:rsid w:val="008776EB"/>
    <w:rsid w:val="008877A0"/>
    <w:rsid w:val="00891AFC"/>
    <w:rsid w:val="00896B4D"/>
    <w:rsid w:val="008A65A0"/>
    <w:rsid w:val="008D04C7"/>
    <w:rsid w:val="008F05C8"/>
    <w:rsid w:val="008F36B4"/>
    <w:rsid w:val="008F47C1"/>
    <w:rsid w:val="008F7C5D"/>
    <w:rsid w:val="00915E12"/>
    <w:rsid w:val="00923FC0"/>
    <w:rsid w:val="009359F9"/>
    <w:rsid w:val="009361CC"/>
    <w:rsid w:val="00941FA2"/>
    <w:rsid w:val="00945DB2"/>
    <w:rsid w:val="00946BEC"/>
    <w:rsid w:val="00954485"/>
    <w:rsid w:val="00954B85"/>
    <w:rsid w:val="00981D45"/>
    <w:rsid w:val="00986A3F"/>
    <w:rsid w:val="009938A7"/>
    <w:rsid w:val="009B07CA"/>
    <w:rsid w:val="009C655C"/>
    <w:rsid w:val="009E18A2"/>
    <w:rsid w:val="009F3C6C"/>
    <w:rsid w:val="00A016D6"/>
    <w:rsid w:val="00A04C54"/>
    <w:rsid w:val="00A067DC"/>
    <w:rsid w:val="00A15F1F"/>
    <w:rsid w:val="00A33866"/>
    <w:rsid w:val="00A3541B"/>
    <w:rsid w:val="00A4114C"/>
    <w:rsid w:val="00A41A07"/>
    <w:rsid w:val="00A42F9B"/>
    <w:rsid w:val="00A4422F"/>
    <w:rsid w:val="00A47766"/>
    <w:rsid w:val="00A53BE6"/>
    <w:rsid w:val="00A5552B"/>
    <w:rsid w:val="00A60272"/>
    <w:rsid w:val="00A6686F"/>
    <w:rsid w:val="00A66D95"/>
    <w:rsid w:val="00A772E3"/>
    <w:rsid w:val="00A87818"/>
    <w:rsid w:val="00A92DEB"/>
    <w:rsid w:val="00A95E47"/>
    <w:rsid w:val="00AA2891"/>
    <w:rsid w:val="00AA6ABA"/>
    <w:rsid w:val="00AA6E10"/>
    <w:rsid w:val="00AC0CC4"/>
    <w:rsid w:val="00AC521D"/>
    <w:rsid w:val="00AC6E92"/>
    <w:rsid w:val="00B066FD"/>
    <w:rsid w:val="00B06C17"/>
    <w:rsid w:val="00B078B1"/>
    <w:rsid w:val="00B101E1"/>
    <w:rsid w:val="00B11105"/>
    <w:rsid w:val="00B22677"/>
    <w:rsid w:val="00B321F8"/>
    <w:rsid w:val="00B45B8E"/>
    <w:rsid w:val="00B60A56"/>
    <w:rsid w:val="00B62659"/>
    <w:rsid w:val="00B72272"/>
    <w:rsid w:val="00BB0D6F"/>
    <w:rsid w:val="00BB0FC0"/>
    <w:rsid w:val="00BC4F9F"/>
    <w:rsid w:val="00BD0493"/>
    <w:rsid w:val="00BD7927"/>
    <w:rsid w:val="00BF7388"/>
    <w:rsid w:val="00C12B93"/>
    <w:rsid w:val="00C25907"/>
    <w:rsid w:val="00C53A4E"/>
    <w:rsid w:val="00C5623D"/>
    <w:rsid w:val="00C56D94"/>
    <w:rsid w:val="00C61979"/>
    <w:rsid w:val="00C868EE"/>
    <w:rsid w:val="00C95177"/>
    <w:rsid w:val="00CA7734"/>
    <w:rsid w:val="00CB3F94"/>
    <w:rsid w:val="00CB5245"/>
    <w:rsid w:val="00CC34F0"/>
    <w:rsid w:val="00CC4AD4"/>
    <w:rsid w:val="00CE6EC3"/>
    <w:rsid w:val="00CF0CED"/>
    <w:rsid w:val="00D007D5"/>
    <w:rsid w:val="00D021D8"/>
    <w:rsid w:val="00D02507"/>
    <w:rsid w:val="00D2510D"/>
    <w:rsid w:val="00D3688F"/>
    <w:rsid w:val="00D4149B"/>
    <w:rsid w:val="00D47130"/>
    <w:rsid w:val="00D602EC"/>
    <w:rsid w:val="00D64967"/>
    <w:rsid w:val="00D66BDB"/>
    <w:rsid w:val="00D71A2F"/>
    <w:rsid w:val="00D73CF9"/>
    <w:rsid w:val="00D74EF9"/>
    <w:rsid w:val="00D9017B"/>
    <w:rsid w:val="00DA12E3"/>
    <w:rsid w:val="00DC3000"/>
    <w:rsid w:val="00DD306F"/>
    <w:rsid w:val="00DD30D8"/>
    <w:rsid w:val="00DD3642"/>
    <w:rsid w:val="00DD42B7"/>
    <w:rsid w:val="00DE0753"/>
    <w:rsid w:val="00DE796A"/>
    <w:rsid w:val="00DF0EAC"/>
    <w:rsid w:val="00E71F9F"/>
    <w:rsid w:val="00E72389"/>
    <w:rsid w:val="00E76561"/>
    <w:rsid w:val="00E86287"/>
    <w:rsid w:val="00EA60F0"/>
    <w:rsid w:val="00EB07AC"/>
    <w:rsid w:val="00EB33B8"/>
    <w:rsid w:val="00EC29B4"/>
    <w:rsid w:val="00ED6A85"/>
    <w:rsid w:val="00ED75A2"/>
    <w:rsid w:val="00EF0AA9"/>
    <w:rsid w:val="00EF2FB8"/>
    <w:rsid w:val="00F008FC"/>
    <w:rsid w:val="00F103A4"/>
    <w:rsid w:val="00F11983"/>
    <w:rsid w:val="00F12050"/>
    <w:rsid w:val="00F258CD"/>
    <w:rsid w:val="00F3020B"/>
    <w:rsid w:val="00F457F9"/>
    <w:rsid w:val="00F5250E"/>
    <w:rsid w:val="00F662D9"/>
    <w:rsid w:val="00F74D5C"/>
    <w:rsid w:val="00F85E71"/>
    <w:rsid w:val="00F93401"/>
    <w:rsid w:val="00FA206D"/>
    <w:rsid w:val="00FA40FA"/>
    <w:rsid w:val="00FA657D"/>
    <w:rsid w:val="00FB6170"/>
    <w:rsid w:val="00FB6CAA"/>
    <w:rsid w:val="00FC01AE"/>
    <w:rsid w:val="00FC1111"/>
    <w:rsid w:val="00FC3FAF"/>
    <w:rsid w:val="00FD06EA"/>
    <w:rsid w:val="00FF2AE8"/>
    <w:rsid w:val="00FF5BD3"/>
    <w:rsid w:val="00FF7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C7CC72"/>
  <w15:docId w15:val="{256025E4-FD0B-490A-8498-6A23CB2B6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D7927"/>
    <w:pPr>
      <w:widowControl w:val="0"/>
      <w:jc w:val="both"/>
    </w:pPr>
    <w:rPr>
      <w:rFonts w:ascii="Times New Roman" w:eastAsia="宋体" w:hAnsi="Times New Roman" w:cs="Times New Roman"/>
      <w:szCs w:val="21"/>
    </w:rPr>
  </w:style>
  <w:style w:type="paragraph" w:styleId="2">
    <w:name w:val="heading 2"/>
    <w:basedOn w:val="a"/>
    <w:next w:val="a"/>
    <w:link w:val="20"/>
    <w:uiPriority w:val="9"/>
    <w:unhideWhenUsed/>
    <w:qFormat/>
    <w:rsid w:val="005F22C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BD792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sid w:val="00BD7927"/>
    <w:rPr>
      <w:rFonts w:ascii="Times New Roman" w:eastAsia="宋体" w:hAnsi="Times New Roman" w:cs="Times New Roman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D007D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D007D5"/>
    <w:rPr>
      <w:rFonts w:ascii="Times New Roman" w:eastAsia="宋体" w:hAnsi="Times New Roman" w:cs="Times New Roman"/>
      <w:sz w:val="18"/>
      <w:szCs w:val="18"/>
    </w:rPr>
  </w:style>
  <w:style w:type="paragraph" w:customStyle="1" w:styleId="a7">
    <w:name w:val="报道正文"/>
    <w:basedOn w:val="a"/>
    <w:autoRedefine/>
    <w:qFormat/>
    <w:rsid w:val="00DE0753"/>
    <w:pPr>
      <w:ind w:firstLineChars="200" w:firstLine="420"/>
    </w:pPr>
    <w:rPr>
      <w:rFonts w:ascii="仿宋" w:eastAsia="仿宋" w:hAnsi="仿宋" w:cstheme="minorBidi"/>
    </w:rPr>
  </w:style>
  <w:style w:type="character" w:customStyle="1" w:styleId="20">
    <w:name w:val="标题 2 字符"/>
    <w:basedOn w:val="a0"/>
    <w:link w:val="2"/>
    <w:uiPriority w:val="9"/>
    <w:rsid w:val="005F22CD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8">
    <w:name w:val="Hyperlink"/>
    <w:basedOn w:val="a0"/>
    <w:uiPriority w:val="99"/>
    <w:unhideWhenUsed/>
    <w:rsid w:val="005F22CD"/>
    <w:rPr>
      <w:color w:val="0000FF" w:themeColor="hyperlink"/>
      <w:u w:val="single"/>
    </w:rPr>
  </w:style>
  <w:style w:type="table" w:styleId="a9">
    <w:name w:val="Table Grid"/>
    <w:basedOn w:val="a1"/>
    <w:uiPriority w:val="39"/>
    <w:rsid w:val="00A42F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7B0C30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paragraph" w:customStyle="1" w:styleId="001">
    <w:name w:val="001"/>
    <w:basedOn w:val="a"/>
    <w:autoRedefine/>
    <w:qFormat/>
    <w:rsid w:val="00311A9D"/>
    <w:pPr>
      <w:spacing w:line="400" w:lineRule="exact"/>
      <w:ind w:firstLineChars="200" w:firstLine="200"/>
    </w:pPr>
    <w:rPr>
      <w:rFonts w:ascii="仿宋" w:eastAsia="仿宋" w:hAnsi="仿宋"/>
      <w:sz w:val="24"/>
      <w:szCs w:val="28"/>
    </w:rPr>
  </w:style>
  <w:style w:type="paragraph" w:customStyle="1" w:styleId="0010">
    <w:name w:val="小001"/>
    <w:basedOn w:val="a"/>
    <w:autoRedefine/>
    <w:qFormat/>
    <w:rsid w:val="00F258CD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55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92</Words>
  <Characters>529</Characters>
  <Application>Microsoft Office Word</Application>
  <DocSecurity>0</DocSecurity>
  <Lines>4</Lines>
  <Paragraphs>1</Paragraphs>
  <ScaleCrop>false</ScaleCrop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shike</cp:lastModifiedBy>
  <cp:revision>8</cp:revision>
  <cp:lastPrinted>2022-03-30T04:35:00Z</cp:lastPrinted>
  <dcterms:created xsi:type="dcterms:W3CDTF">2022-03-15T08:19:00Z</dcterms:created>
  <dcterms:modified xsi:type="dcterms:W3CDTF">2022-03-30T04:35:00Z</dcterms:modified>
</cp:coreProperties>
</file>